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internship-application-letter"/>
    <w:p>
      <w:pPr>
        <w:pStyle w:val="Heading1"/>
      </w:pPr>
      <w:r>
        <w:t xml:space="preserve">Internship Application Letter</w:t>
      </w:r>
    </w:p>
    <w:bookmarkEnd w:id="20"/>
    <w:p>
      <w:pPr>
        <w:pStyle w:val="FirstParagraph"/>
      </w:pPr>
      <w:r>
        <w:t xml:space="preserve">Alexandra Johnson</w:t>
      </w:r>
    </w:p>
    <w:p>
      <w:pPr>
        <w:pStyle w:val="BodyText"/>
      </w:pPr>
      <w:r>
        <w:t xml:space="preserve">555 Education Avenue, Apt 3B</w:t>
      </w:r>
    </w:p>
    <w:p>
      <w:pPr>
        <w:pStyle w:val="BodyText"/>
      </w:pPr>
      <w:r>
        <w:t xml:space="preserve">Brooklyn, NY 11206</w:t>
      </w:r>
    </w:p>
    <w:p>
      <w:pPr>
        <w:pStyle w:val="BodyText"/>
      </w:pPr>
      <w:r>
        <w:t xml:space="preserve">Email: alex.johnson@email.com | Phone: (718) 555-0198</w:t>
      </w:r>
    </w:p>
    <w:p>
      <w:pPr>
        <w:pStyle w:val="BodyText"/>
      </w:pPr>
      <w:r>
        <w:t xml:space="preserve">October 26, 2023</w:t>
      </w:r>
    </w:p>
    <w:p>
      <w:pPr>
        <w:pStyle w:val="BodyText"/>
      </w:pPr>
      <w:r>
        <w:t xml:space="preserve">Hiring Committee</w:t>
      </w:r>
      <w:r>
        <w:t xml:space="preserve"> </w:t>
      </w:r>
      <w:r>
        <w:t xml:space="preserve">New York City Department of Education</w:t>
      </w:r>
      <w:r>
        <w:t xml:space="preserve"> </w:t>
      </w:r>
      <w:r>
        <w:t xml:space="preserve">110 Livingston Street</w:t>
      </w:r>
      <w:r>
        <w:t xml:space="preserve"> </w:t>
      </w:r>
      <w:r>
        <w:t xml:space="preserve">Brooklyn, NY 11201</w:t>
      </w:r>
    </w:p>
    <w:p>
      <w:pPr>
        <w:pStyle w:val="BodyText"/>
      </w:pPr>
      <w:r>
        <w:t xml:space="preserve">Application for Secondary Teacher Internship Position</w:t>
      </w:r>
    </w:p>
    <w:p>
      <w:pPr>
        <w:pStyle w:val="BodyText"/>
      </w:pPr>
      <w:r>
        <w:t xml:space="preserve">Dear Hiring Committee,</w:t>
      </w:r>
    </w:p>
    <w:p>
      <w:pPr>
        <w:pStyle w:val="BodyText"/>
      </w:pPr>
      <w:r>
        <w:t xml:space="preserve">It is with profound enthusiasm and deep commitment to educational excellence that I submit this Internship Application Letter for the Teacher Secondary internship position within the New York City public school system. As a recent graduate of Columbia University's Teachers College with a Master of Science in Secondary Education (English Language Arts) and a concentration in urban pedagogy, I have meticulously prepared myself to contribute meaningfully to one of the most dynamic and diverse educational landscapes in the United States—specifically within New York City. This Internship Application Letter serves as my formal expression of interest in becoming part of the transformative educational ecosystem that defines United States New York City's public schools, where I am eager to apply my academic rigor, cultural responsiveness, and student-centered teaching philosophy.</w:t>
      </w:r>
      <w:r>
        <w:t xml:space="preserve"> </w:t>
      </w:r>
      <w:r>
        <w:t xml:space="preserve">My academic journey has been intentionally designed to prepare me for the unique challenges and opportunities presented by secondary education in an urban context. Through Columbia's Urban Education Practicum Program, I completed 150+ hours of classroom observation across three high schools in Manhattan and the Bronx, where I witnessed firsthand how culturally responsive teaching practices can ignite student engagement among linguistically diverse populations. In my capstone research on "Literacy Development for Multilingual Learners in Urban Classrooms," I analyzed data from over 200 students at a Queens public school, identifying that incorporating students' home languages into literary analysis significantly increased comprehension rates by 37% among English Language Learners. This experience solidified my belief that effective Teacher Secondary instruction requires both academic depth and profound cultural humility—a philosophy I have carried into every educational opportunity.</w:t>
      </w:r>
      <w:r>
        <w:t xml:space="preserve"> </w:t>
      </w:r>
      <w:r>
        <w:t xml:space="preserve">What particularly draws me to New York City's educational environment is its unparalleled representation of America's diversity within a single school system. Serving 1.1 million students across 1,800 schools from over 200 countries, the New York City Department of Education embodies the true spirit of American pluralism in action. I am especially inspired by initiatives like the "Citywide Literacy Plan" and "New Visions for Public Schools," which prioritize equitable access to high-quality secondary education. As a former student at a Brooklyn public school where 72% of students identified as multilingual, I understand how critical it is to design curricula that honor students' identities while preparing them for college and career pathways. In my practicum teaching experience at Brooklyn Technical High School, I developed a thematic unit on "Global Narratives in Contemporary Literature" that connected texts like *The Namesake* and *Americanah* to students' personal migration stories, resulting in a 28% increase in student participation rates.</w:t>
      </w:r>
      <w:r>
        <w:t xml:space="preserve"> </w:t>
      </w:r>
      <w:r>
        <w:t xml:space="preserve">My preparation extends beyond academic credentials to hands-on pedagogical skills essential for the Teacher Secondary role. I have earned certification as an Educational Technology Specialist through NYC's TechBridge program, mastering platforms like Google Classroom and Nearpod to create interactive lessons that support diverse learning styles. Additionally, I completed a summer intensive with the New York City Writing Project where I co-designed a trauma-informed writing workshop for at-risk youth—an experience that taught me how to balance academic rigor with emotional intelligence in secondary classrooms. Most significantly, I have studied under Dr. Maria Rodriguez, a renowned expert in urban education whose research on "Culturally Sustaining Pedagogy" directly informs my teaching approach. This alignment with NYC's educational priorities positions me to immediately contribute to the district's goals for student achievement and well-being.</w:t>
      </w:r>
      <w:r>
        <w:t xml:space="preserve"> </w:t>
      </w:r>
      <w:r>
        <w:t xml:space="preserve">The significance of this internship within United States New York City cannot be overstated. As a city that serves as both a cultural epicenter and an educational laboratory, New York City offers an unmatched opportunity to learn from world-class educators while addressing the complex realities of urban schooling. I am particularly eager to support schools like those in District 17 (my hometown district), where the focus on social-emotional learning through programs like "Restorative Practices" aligns with my belief that academic success is inseparable from emotional safety. Having lived through the educational transformations of Brooklyn's public schools during my own high school years, I understand how vital it is to create learning environments where every student feels seen and valued—especially in communities facing systemic challenges.</w:t>
      </w:r>
      <w:r>
        <w:t xml:space="preserve"> </w:t>
      </w:r>
      <w:r>
        <w:t xml:space="preserve">What sets me apart as a candidate for this Teacher Secondary internship is my unwavering commitment to collaborative growth. I actively participate in the New York City Educators Collective, where we host monthly workshops on trauma-informed practices and co-create resource libraries for emerging teachers. My portfolio includes a digital journal documenting weekly reflections on classroom dynamics, which has been featured at two NYC Department of Education conferences. This reflective practice ensures that every lesson is not only engaging but also continuously evolving to meet students' needs—a quality I believe is essential for the Teacher Secondary role in United States New York City.</w:t>
      </w:r>
      <w:r>
        <w:t xml:space="preserve"> </w:t>
      </w:r>
      <w:r>
        <w:t xml:space="preserve">As I prepare to embark on my professional journey, I am deeply motivated by the words of Dr. Carter G. Woodson: "Education must be a process of awakening." In New York City's secondary schools, where students navigate complex identities and aspirations, this awakening requires not just knowledge delivery but intentional cultivation of critical consciousness. This Internship Application Letter represents my earnest commitment to that mission within one of the most consequential educational settings in the United States. I am eager to bring my passion for equitable literacy instruction, technology integration skills, and collaborative spirit to your team—knowing full well that every student deserves a teacher who believes in their potential as fiercely as I do.</w:t>
      </w:r>
      <w:r>
        <w:t xml:space="preserve"> </w:t>
      </w:r>
      <w:r>
        <w:t xml:space="preserve">Thank you for considering my application. I welcome the opportunity to discuss how my background aligns with the mission of New York City's public schools during an interview at your convenience. I have attached my resume, teaching portfolio, and two letters of recommendation from faculty at Teachers College who have observed my work in urban classrooms.</w:t>
      </w:r>
      <w:r>
        <w:t xml:space="preserve"> </w:t>
      </w:r>
      <w:r>
        <w:t xml:space="preserve">With profound respect for the critical work being done across United States New York City's schools,</w:t>
      </w:r>
    </w:p>
    <w:p>
      <w:pPr>
        <w:pStyle w:val="BodyText"/>
      </w:pPr>
      <w:r>
        <w:t xml:space="preserve">Sincerely,</w:t>
      </w:r>
    </w:p>
    <w:p>
      <w:pPr>
        <w:pStyle w:val="BodyText"/>
      </w:pPr>
      <w:r>
        <w:t xml:space="preserve">Alexandra John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5-12-10T00:15:37Z</dcterms:created>
  <dcterms:modified xsi:type="dcterms:W3CDTF">2025-12-10T00:15:37Z</dcterms:modified>
</cp:coreProperties>
</file>

<file path=docProps/custom.xml><?xml version="1.0" encoding="utf-8"?>
<Properties xmlns="http://schemas.openxmlformats.org/officeDocument/2006/custom-properties" xmlns:vt="http://schemas.openxmlformats.org/officeDocument/2006/docPropsVTypes"/>
</file>